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2339F" w14:textId="0B3CEAD9" w:rsidR="00BA6975" w:rsidRDefault="00BA6975">
      <w:pPr>
        <w:rPr>
          <w:noProof/>
        </w:rPr>
      </w:pPr>
      <w:r>
        <w:rPr>
          <w:noProof/>
        </w:rPr>
        <w:drawing>
          <wp:inline distT="0" distB="0" distL="0" distR="0" wp14:anchorId="3B0A2CF9" wp14:editId="18588D0D">
            <wp:extent cx="5902036" cy="3996664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6410" t="3775" r="6752" b="4645"/>
                    <a:stretch/>
                  </pic:blipFill>
                  <pic:spPr bwMode="auto">
                    <a:xfrm>
                      <a:off x="0" y="0"/>
                      <a:ext cx="5923439" cy="4011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328C" w14:textId="77777777" w:rsidR="00BA6975" w:rsidRDefault="00BA6975">
      <w:pPr>
        <w:rPr>
          <w:noProof/>
        </w:rPr>
      </w:pPr>
    </w:p>
    <w:p w14:paraId="4B65235A" w14:textId="30CF5705" w:rsidR="00BA6975" w:rsidRDefault="00BA6975">
      <w:pPr>
        <w:rPr>
          <w:noProof/>
        </w:rPr>
      </w:pPr>
      <w:r>
        <w:rPr>
          <w:noProof/>
        </w:rPr>
        <w:drawing>
          <wp:inline distT="0" distB="0" distL="0" distR="0" wp14:anchorId="56E2410B" wp14:editId="4C870F81">
            <wp:extent cx="5948832" cy="39831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120" t="-215" r="6504" b="3503"/>
                    <a:stretch/>
                  </pic:blipFill>
                  <pic:spPr bwMode="auto">
                    <a:xfrm>
                      <a:off x="0" y="0"/>
                      <a:ext cx="5992961" cy="4012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A2E97" w14:textId="7B34E2D7" w:rsidR="00607BFE" w:rsidRDefault="00607BFE">
      <w:pPr>
        <w:rPr>
          <w:b/>
          <w:bCs/>
          <w:noProof/>
        </w:rPr>
      </w:pPr>
      <w:r>
        <w:rPr>
          <w:noProof/>
        </w:rPr>
        <w:t xml:space="preserve">(N-1)*(N-1) = (5-1) * (5-1) = </w:t>
      </w:r>
      <w:r w:rsidRPr="00607BFE">
        <w:rPr>
          <w:b/>
          <w:bCs/>
          <w:noProof/>
        </w:rPr>
        <w:t>16 DOF</w:t>
      </w:r>
      <w:r>
        <w:rPr>
          <w:b/>
          <w:bCs/>
          <w:noProof/>
        </w:rPr>
        <w:t xml:space="preserve">, Alpha = 0.05, Critical Value = </w:t>
      </w:r>
      <w:r w:rsidR="00C5055F">
        <w:rPr>
          <w:b/>
          <w:bCs/>
          <w:noProof/>
        </w:rPr>
        <w:t>26.30</w:t>
      </w:r>
    </w:p>
    <w:p w14:paraId="465C96CF" w14:textId="77777777" w:rsidR="00607BFE" w:rsidRDefault="00607BFE">
      <w:pPr>
        <w:rPr>
          <w:noProof/>
        </w:rPr>
      </w:pPr>
    </w:p>
    <w:p w14:paraId="09EDF673" w14:textId="5875004C" w:rsidR="005928C1" w:rsidRDefault="00DA5A88">
      <w:r>
        <w:rPr>
          <w:noProof/>
        </w:rPr>
        <w:drawing>
          <wp:inline distT="0" distB="0" distL="0" distR="0" wp14:anchorId="7E0A4623" wp14:editId="1D51715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95594" w14:textId="47F32823" w:rsidR="00DA5A88" w:rsidRDefault="00DA5A88"/>
    <w:p w14:paraId="5657A38D" w14:textId="137B77B6" w:rsidR="00DA5A88" w:rsidRDefault="00DA5A88">
      <w:r>
        <w:rPr>
          <w:noProof/>
        </w:rPr>
        <w:drawing>
          <wp:inline distT="0" distB="0" distL="0" distR="0" wp14:anchorId="35608440" wp14:editId="5874CA23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302D" w14:textId="492B47B9" w:rsidR="00DA5A88" w:rsidRDefault="00DA5A88">
      <w:r>
        <w:rPr>
          <w:noProof/>
        </w:rPr>
        <w:lastRenderedPageBreak/>
        <w:drawing>
          <wp:inline distT="0" distB="0" distL="0" distR="0" wp14:anchorId="28865507" wp14:editId="34172AD4">
            <wp:extent cx="5731510" cy="35661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6B3C" w14:textId="77777777" w:rsidR="00DB63EB" w:rsidRDefault="00DB63EB"/>
    <w:p w14:paraId="5D3506A1" w14:textId="07F958C2" w:rsidR="00DA5A88" w:rsidRDefault="00DA5A88">
      <w:r>
        <w:rPr>
          <w:noProof/>
        </w:rPr>
        <w:drawing>
          <wp:inline distT="0" distB="0" distL="0" distR="0" wp14:anchorId="54CF0C29" wp14:editId="2088837B">
            <wp:extent cx="5731510" cy="38100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EB2A4" w14:textId="7305510C" w:rsidR="00DA5A88" w:rsidRDefault="00DA5A88">
      <w:r>
        <w:rPr>
          <w:noProof/>
        </w:rPr>
        <w:lastRenderedPageBreak/>
        <w:drawing>
          <wp:inline distT="0" distB="0" distL="0" distR="0" wp14:anchorId="7E436C8D" wp14:editId="369FEACD">
            <wp:extent cx="5731510" cy="37039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32389" w14:textId="5DB4370D" w:rsidR="00DA5A88" w:rsidRDefault="00DA5A88"/>
    <w:p w14:paraId="65B0E010" w14:textId="0F5B8B86" w:rsidR="00DA5A88" w:rsidRDefault="00DA5A88">
      <w:r>
        <w:rPr>
          <w:noProof/>
        </w:rPr>
        <w:drawing>
          <wp:inline distT="0" distB="0" distL="0" distR="0" wp14:anchorId="24C11974" wp14:editId="0B6E4B39">
            <wp:extent cx="5731510" cy="38023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4540B" w14:textId="2F8431D3" w:rsidR="00DA5A88" w:rsidRDefault="00DA5A88"/>
    <w:p w14:paraId="7D7828F1" w14:textId="7C8ED5BE" w:rsidR="00DA5A88" w:rsidRDefault="00DA5A88">
      <w:r>
        <w:rPr>
          <w:noProof/>
        </w:rPr>
        <w:lastRenderedPageBreak/>
        <w:drawing>
          <wp:inline distT="0" distB="0" distL="0" distR="0" wp14:anchorId="14D7BB4C" wp14:editId="04A3A995">
            <wp:extent cx="5731510" cy="37566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AE638" w14:textId="4D4EA020" w:rsidR="00FB76AC" w:rsidRDefault="00FB76AC"/>
    <w:p w14:paraId="5C61C4CA" w14:textId="4CA0BE43" w:rsidR="00FB76AC" w:rsidRDefault="00FB76AC">
      <w:r>
        <w:rPr>
          <w:noProof/>
        </w:rPr>
        <w:drawing>
          <wp:inline distT="0" distB="0" distL="0" distR="0" wp14:anchorId="7E071C96" wp14:editId="516F9E9A">
            <wp:extent cx="5731510" cy="409194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E71B" w14:textId="6CA50177" w:rsidR="00FB76AC" w:rsidRDefault="00FB76AC">
      <w:r>
        <w:rPr>
          <w:noProof/>
        </w:rPr>
        <w:lastRenderedPageBreak/>
        <w:drawing>
          <wp:inline distT="0" distB="0" distL="0" distR="0" wp14:anchorId="17C1BDB4" wp14:editId="3CB5B027">
            <wp:extent cx="5731510" cy="41376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2EFD" w14:textId="3BA3C18C" w:rsidR="00FB76AC" w:rsidRDefault="00FB76AC"/>
    <w:p w14:paraId="1444FB71" w14:textId="7614F60C" w:rsidR="00FB76AC" w:rsidRDefault="009108D3">
      <w:r>
        <w:rPr>
          <w:noProof/>
        </w:rPr>
        <w:drawing>
          <wp:inline distT="0" distB="0" distL="0" distR="0" wp14:anchorId="2DAA0E28" wp14:editId="278C93CE">
            <wp:extent cx="5731510" cy="390144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02AF0" w14:textId="6E8C216D" w:rsidR="009108D3" w:rsidRDefault="009108D3"/>
    <w:p w14:paraId="10EB331C" w14:textId="069997D4" w:rsidR="009108D3" w:rsidRDefault="009108D3">
      <w:r>
        <w:rPr>
          <w:noProof/>
        </w:rPr>
        <w:lastRenderedPageBreak/>
        <w:drawing>
          <wp:inline distT="0" distB="0" distL="0" distR="0" wp14:anchorId="4D624A44" wp14:editId="32AF1171">
            <wp:extent cx="5731510" cy="3611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08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rYwNTEzMLSwNDNX0lEKTi0uzszPAykwrgUA/CfTTCwAAAA="/>
  </w:docVars>
  <w:rsids>
    <w:rsidRoot w:val="00BA6975"/>
    <w:rsid w:val="005928C1"/>
    <w:rsid w:val="00607BFE"/>
    <w:rsid w:val="0079791D"/>
    <w:rsid w:val="009108D3"/>
    <w:rsid w:val="00BA6975"/>
    <w:rsid w:val="00C5055F"/>
    <w:rsid w:val="00DA5A88"/>
    <w:rsid w:val="00DB63EB"/>
    <w:rsid w:val="00FB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EDE01"/>
  <w15:chartTrackingRefBased/>
  <w15:docId w15:val="{D1F0A1FA-224B-48AF-815D-375BED8C9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8</cp:revision>
  <dcterms:created xsi:type="dcterms:W3CDTF">2020-04-15T11:30:00Z</dcterms:created>
  <dcterms:modified xsi:type="dcterms:W3CDTF">2021-04-27T06:57:00Z</dcterms:modified>
</cp:coreProperties>
</file>